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F" FISSURED™ BASIC ACOUSTICAL PANELS </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F" Fissured Basic Panel 3/4", Item No. [131],[135],[132],[136],[133].</w:t>
      </w:r>
    </w:p>
    <w:p>
      <w:pPr>
        <w:pStyle w:val="CSILevel5"/>
      </w:pPr>
      <w:r>
        <w:rPr>
          <w:rFonts w:ascii="Arial"/>
          <w:sz w:val="20"/>
        </w:rPr>
        <w:t>Panel Size:  [24 inches by 24 inches (2 by 2) panel (609.6 mm by 609.6 mm)],[24 inches by 48 inches (2 by 4) panel (609.6 mm by 1219.2 mm)].</w:t>
      </w:r>
    </w:p>
    <w:p>
      <w:pPr>
        <w:pStyle w:val="CSILevel5"/>
      </w:pPr>
      <w:r>
        <w:rPr>
          <w:rFonts w:ascii="Arial"/>
          <w:sz w:val="20"/>
        </w:rPr>
        <w:t>Panel Edge:  [FL],[SL],[SQ] edge.</w:t>
      </w:r>
    </w:p>
    <w:p>
      <w:pPr>
        <w:pStyle w:val="CSILevel5"/>
      </w:pPr>
      <w:r>
        <w:rPr>
          <w:rFonts w:ascii="Arial"/>
          <w:sz w:val="20"/>
        </w:rPr>
        <w:t>Color:  [Flat White 050],[Custom Color].</w:t>
      </w:r>
    </w:p>
    <w:p>
      <w:pPr>
        <w:pStyle w:val="CSILevel5"/>
      </w:pPr>
      <w:r>
        <w:rPr>
          <w:rFonts w:ascii="Arial"/>
          <w:sz w:val="20"/>
        </w:rPr>
        <w:t>Characteristics:  Noise Reduction Coefficient = [0.7], Ceiling Attenuation Class = [35], Light Reflectance = [0.79], Recycled Content = [66%], Environmental Product Declaration: [Yes], Health Product Declaration: [Yes], GreenGuard Gold: [Yes], EC3 Score: [N/A], ClimaPlus Warranty: [Yes].</w:t>
      </w:r>
    </w:p>
    <w:p>
      <w:pPr>
        <w:pStyle w:val="CSILevel4"/>
      </w:pPr>
      <w:r>
        <w:rPr>
          <w:rFonts w:ascii="Arial"/>
          <w:sz w:val="20"/>
        </w:rPr>
        <w:t>Suspension Grid:  [Donn Centricitee DXT 9/16-inch Suspension System],[Donn DX 15/16-inch Suspension System],[Donn DXW 1-1/2-inch Suspension System], [Donn Fineline 1/8 DXFF Suspension System],[Donn Fineline DX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4 - Cast or molded.</w:t>
      </w:r>
    </w:p>
    <w:p>
      <w:pPr>
        <w:pStyle w:val="CSILevel6"/>
      </w:pPr>
      <w:r>
        <w:rPr>
          <w:rFonts w:ascii="Arial"/>
          <w:sz w:val="20"/>
        </w:rPr>
        <w:t>Pattern(s):  Includes the following, as applicable to each product specified.</w:t>
      </w:r>
    </w:p>
    <w:p>
      <w:pPr>
        <w:pStyle w:val="CSILevel7"/>
      </w:pPr>
      <w:r>
        <w:rPr>
          <w:rFonts w:ascii="Arial"/>
          <w:sz w:val="20"/>
        </w:rPr>
        <w:t>D - Fiss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F" Fissured Basic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F" FISSURED™ BASIC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2</_dlc_DocId>
    <_dlc_DocIdUrl xmlns="ebfa7f76-47dc-46e5-abaf-976abaff12a7">
      <Url>https://usgcorp.sharepoint.com/sites/Operations/ConstructionSoftware/_layouts/15/DocIdRedir.aspx?ID=OPERATIONS-2099758719-621392</Url>
      <Description>OPERATIONS-2099758719-621392</Description>
    </_dlc_DocIdUrl>
    <CommentstoLarry xmlns="f9b8fe11-855b-418d-bd77-77844c4ad66a" xsi:nil="true"/>
    <ProductCount xmlns="f9b8fe11-855b-418d-bd77-77844c4ad66a">5</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D50CCAC-BC2D-4013-B64C-E0DF960901CB}"/>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587ad5ae-e445-4f7e-874e-2778f55de239</vt:lpwstr>
  </property>
</Properties>
</file>